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4E12FB8" w14:textId="4BCCE72F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0E0D1C9C" w:rsidR="00EE374F" w:rsidRPr="00CA61E9" w:rsidRDefault="00807BD5" w:rsidP="00997423">
      <w:pPr>
        <w:rPr>
          <w:rFonts w:ascii="DIN-Regular" w:hAnsi="DIN-Regular" w:cs="Arial"/>
          <w:b/>
        </w:rPr>
      </w:pPr>
      <w:r>
        <w:rPr>
          <w:rFonts w:ascii="DIN-Regular" w:hAnsi="DIN-Regular" w:cs="Arial"/>
          <w:b/>
        </w:rPr>
        <w:t>Gale Presents: Miss Humblebee’s Academy</w:t>
      </w:r>
    </w:p>
    <w:p w14:paraId="12DD2955" w14:textId="27AABB2B" w:rsidR="00B80866" w:rsidRPr="00CA61E9" w:rsidRDefault="00EE374F" w:rsidP="00997423">
      <w:pPr>
        <w:rPr>
          <w:rFonts w:ascii="DIN-Regular" w:hAnsi="DIN-Regular" w:cs="Arial"/>
          <w:b/>
        </w:rPr>
      </w:pPr>
      <w:r w:rsidRPr="00CA61E9">
        <w:rPr>
          <w:rFonts w:ascii="DIN-Regular" w:hAnsi="DIN-Regular" w:cs="Arial"/>
          <w:b/>
        </w:rPr>
        <w:t xml:space="preserve">Product </w:t>
      </w:r>
      <w:r w:rsidR="00FE2FAD" w:rsidRPr="00CA61E9">
        <w:rPr>
          <w:rFonts w:ascii="DIN-Regular" w:hAnsi="DIN-Regular" w:cs="Arial"/>
          <w:b/>
        </w:rPr>
        <w:t>Summary</w:t>
      </w:r>
    </w:p>
    <w:p w14:paraId="3E76C8BE" w14:textId="501C3D6A" w:rsidR="00547A5C" w:rsidRPr="00CA61E9" w:rsidRDefault="00547A5C" w:rsidP="00997423">
      <w:pPr>
        <w:rPr>
          <w:rFonts w:ascii="DIN-Regular" w:hAnsi="DIN-Regular" w:cs="Arial"/>
        </w:rPr>
      </w:pPr>
      <w:r w:rsidRPr="00CA61E9">
        <w:rPr>
          <w:rFonts w:ascii="DIN-Regular" w:hAnsi="DIN-Regular" w:cs="Arial"/>
        </w:rPr>
        <w:t xml:space="preserve">Primary Audience: </w:t>
      </w:r>
      <w:r w:rsidR="00C83ED2">
        <w:rPr>
          <w:rFonts w:ascii="DIN-Regular" w:hAnsi="DIN-Regular" w:cs="Arial"/>
        </w:rPr>
        <w:t xml:space="preserve">Public </w:t>
      </w:r>
      <w:r w:rsidR="00807BD5">
        <w:rPr>
          <w:rFonts w:ascii="DIN-Regular" w:hAnsi="DIN-Regular" w:cs="Arial"/>
        </w:rPr>
        <w:t>Library Patrons</w:t>
      </w:r>
    </w:p>
    <w:p w14:paraId="5F19EF8D" w14:textId="77777777" w:rsidR="00547A5C" w:rsidRPr="00CA61E9" w:rsidRDefault="00547A5C" w:rsidP="00997423">
      <w:pPr>
        <w:rPr>
          <w:rFonts w:ascii="DIN-Regular" w:hAnsi="DIN-Regular" w:cs="Arial"/>
        </w:rPr>
      </w:pPr>
    </w:p>
    <w:p w14:paraId="254218EC" w14:textId="5E1A8399" w:rsidR="00547A5C" w:rsidRPr="00CA61E9" w:rsidRDefault="00A3001F" w:rsidP="00B80866">
      <w:pPr>
        <w:rPr>
          <w:rFonts w:ascii="DIN-Regular" w:hAnsi="DIN-Regular" w:cs="Arial"/>
        </w:rPr>
      </w:pPr>
      <w:r w:rsidRPr="00AA4749">
        <w:rPr>
          <w:rFonts w:ascii="DIN-Regular" w:hAnsi="DIN-Regular" w:cs="Arial"/>
          <w:b/>
          <w:highlight w:val="yellow"/>
        </w:rPr>
        <w:t>How to U</w:t>
      </w:r>
      <w:r w:rsidR="00547A5C" w:rsidRPr="00AA4749">
        <w:rPr>
          <w:rFonts w:ascii="DIN-Regular" w:hAnsi="DIN-Regular" w:cs="Arial"/>
          <w:b/>
          <w:highlight w:val="yellow"/>
        </w:rPr>
        <w:t>se:</w:t>
      </w:r>
      <w:r w:rsidR="00547A5C" w:rsidRPr="00AA4749">
        <w:rPr>
          <w:rFonts w:ascii="DIN-Regular" w:hAnsi="DIN-Regular" w:cs="Arial"/>
          <w:highlight w:val="yellow"/>
        </w:rPr>
        <w:t xml:space="preserve"> Copy and paste the description into your website, newsletter, etc.</w:t>
      </w:r>
    </w:p>
    <w:p w14:paraId="3CE23654" w14:textId="77777777" w:rsidR="00547A5C" w:rsidRPr="00CA61E9" w:rsidRDefault="00547A5C" w:rsidP="00B80866">
      <w:pPr>
        <w:rPr>
          <w:rFonts w:ascii="DIN-Regular" w:hAnsi="DIN-Regular" w:cs="Arial"/>
        </w:rPr>
      </w:pPr>
    </w:p>
    <w:p w14:paraId="26A636A8" w14:textId="7FE74496" w:rsidR="00997423" w:rsidRDefault="00807BD5" w:rsidP="005E27F6">
      <w:pPr>
        <w:pStyle w:val="Pa3"/>
        <w:spacing w:after="80"/>
        <w:rPr>
          <w:rStyle w:val="A3"/>
          <w:rFonts w:ascii="DIN-Regular" w:hAnsi="DIN-Regular"/>
          <w:color w:val="auto"/>
          <w:sz w:val="24"/>
          <w:szCs w:val="24"/>
        </w:rPr>
      </w:pPr>
      <w:r w:rsidRPr="00807BD5">
        <w:rPr>
          <w:rStyle w:val="A3"/>
          <w:rFonts w:ascii="DIN-Regular" w:hAnsi="DIN-Regular"/>
          <w:bCs/>
          <w:i/>
          <w:color w:val="auto"/>
          <w:sz w:val="24"/>
          <w:szCs w:val="24"/>
        </w:rPr>
        <w:t>Gale Presents: Miss Humblebee’s Academy</w:t>
      </w:r>
      <w:r>
        <w:rPr>
          <w:rStyle w:val="A3"/>
          <w:rFonts w:ascii="DIN-Regular" w:hAnsi="DIN-Regular"/>
          <w:bCs/>
          <w:color w:val="auto"/>
          <w:sz w:val="24"/>
          <w:szCs w:val="24"/>
        </w:rPr>
        <w:t xml:space="preserve"> is an award-winning online resource that gives kids ages 3</w:t>
      </w:r>
      <w:r w:rsidR="00185C9B">
        <w:rPr>
          <w:rStyle w:val="A3"/>
          <w:rFonts w:ascii="Calibri" w:hAnsi="Calibri" w:cs="Calibri"/>
          <w:bCs/>
          <w:color w:val="auto"/>
          <w:sz w:val="24"/>
          <w:szCs w:val="24"/>
        </w:rPr>
        <w:t>–</w:t>
      </w:r>
      <w:r>
        <w:rPr>
          <w:rStyle w:val="A3"/>
          <w:rFonts w:ascii="DIN-Regular" w:hAnsi="DIN-Regular"/>
          <w:bCs/>
          <w:color w:val="auto"/>
          <w:sz w:val="24"/>
          <w:szCs w:val="24"/>
        </w:rPr>
        <w:t>6 access to hundreds of guided lessons using videos, music, eBooks, hands-on activities, and more</w:t>
      </w:r>
      <w:r w:rsidR="00CA61E9" w:rsidRPr="00CA61E9">
        <w:rPr>
          <w:rStyle w:val="A3"/>
          <w:rFonts w:ascii="DIN-Regular" w:hAnsi="DIN-Regular"/>
          <w:color w:val="auto"/>
          <w:sz w:val="24"/>
          <w:szCs w:val="24"/>
        </w:rPr>
        <w:t>.</w:t>
      </w:r>
      <w:r>
        <w:rPr>
          <w:rStyle w:val="A3"/>
          <w:rFonts w:ascii="DIN-Regular" w:hAnsi="DIN-Regular"/>
          <w:color w:val="auto"/>
          <w:sz w:val="24"/>
          <w:szCs w:val="24"/>
        </w:rPr>
        <w:t xml:space="preserve"> I</w:t>
      </w:r>
      <w:r w:rsidR="00D77E56">
        <w:rPr>
          <w:rStyle w:val="A3"/>
          <w:rFonts w:ascii="DIN-Regular" w:hAnsi="DIN-Regular"/>
          <w:color w:val="auto"/>
          <w:sz w:val="24"/>
          <w:szCs w:val="24"/>
        </w:rPr>
        <w:t>t i</w:t>
      </w:r>
      <w:r>
        <w:rPr>
          <w:rStyle w:val="A3"/>
          <w:rFonts w:ascii="DIN-Regular" w:hAnsi="DIN-Regular"/>
          <w:color w:val="auto"/>
          <w:sz w:val="24"/>
          <w:szCs w:val="24"/>
        </w:rPr>
        <w:t>ncludes off</w:t>
      </w:r>
      <w:r w:rsidR="0079225A">
        <w:rPr>
          <w:rStyle w:val="A3"/>
          <w:rFonts w:ascii="DIN-Regular" w:hAnsi="DIN-Regular"/>
          <w:color w:val="auto"/>
          <w:sz w:val="24"/>
          <w:szCs w:val="24"/>
        </w:rPr>
        <w:t>-</w:t>
      </w:r>
      <w:r>
        <w:rPr>
          <w:rStyle w:val="A3"/>
          <w:rFonts w:ascii="DIN-Regular" w:hAnsi="DIN-Regular"/>
          <w:color w:val="auto"/>
          <w:sz w:val="24"/>
          <w:szCs w:val="24"/>
        </w:rPr>
        <w:t xml:space="preserve">line lessons too. </w:t>
      </w:r>
      <w:r w:rsidR="003A639B">
        <w:rPr>
          <w:rStyle w:val="A3"/>
          <w:rFonts w:ascii="DIN-Regular" w:hAnsi="DIN-Regular"/>
          <w:color w:val="auto"/>
          <w:sz w:val="24"/>
          <w:szCs w:val="24"/>
        </w:rPr>
        <w:t xml:space="preserve">View weekly progress and performance reports to track improvement toward kindergarten readiness. </w:t>
      </w:r>
      <w:r>
        <w:rPr>
          <w:rStyle w:val="A3"/>
          <w:rFonts w:ascii="DIN-Regular" w:hAnsi="DIN-Regular"/>
          <w:color w:val="auto"/>
          <w:sz w:val="24"/>
          <w:szCs w:val="24"/>
        </w:rPr>
        <w:t>It’s serious learning fun!</w:t>
      </w:r>
    </w:p>
    <w:p w14:paraId="43F5AC2F" w14:textId="42DB6C61" w:rsidR="003A639B" w:rsidRDefault="003A639B" w:rsidP="003A639B"/>
    <w:p w14:paraId="76D98EE4" w14:textId="77777777" w:rsidR="003A639B" w:rsidRPr="003A639B" w:rsidRDefault="003A639B" w:rsidP="003A639B"/>
    <w:p w14:paraId="518B8194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5DF61CDE" w14:textId="77777777" w:rsidR="00997423" w:rsidRDefault="00997423">
      <w:pPr>
        <w:rPr>
          <w:rFonts w:asciiTheme="majorHAnsi" w:hAnsiTheme="majorHAnsi"/>
        </w:rPr>
      </w:pPr>
    </w:p>
    <w:p w14:paraId="5E524AE5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C73DF" w14:textId="77777777" w:rsidR="00CF04D0" w:rsidRDefault="00CF04D0" w:rsidP="004141DC">
      <w:r>
        <w:separator/>
      </w:r>
    </w:p>
  </w:endnote>
  <w:endnote w:type="continuationSeparator" w:id="0">
    <w:p w14:paraId="00D8D1DB" w14:textId="77777777" w:rsidR="00CF04D0" w:rsidRDefault="00CF04D0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DIN Offc">
    <w:altName w:val="Calibri"/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Regular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10FD2" w14:textId="29FCECF4" w:rsidR="00997423" w:rsidRPr="00EE374F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CDAFE" w14:textId="77777777" w:rsidR="00CF04D0" w:rsidRDefault="00CF04D0" w:rsidP="004141DC">
      <w:r>
        <w:separator/>
      </w:r>
    </w:p>
  </w:footnote>
  <w:footnote w:type="continuationSeparator" w:id="0">
    <w:p w14:paraId="280C6B23" w14:textId="77777777" w:rsidR="00CF04D0" w:rsidRDefault="00CF04D0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6C5D2AAA">
          <wp:extent cx="1701832" cy="501094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501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19643">
    <w:abstractNumId w:val="4"/>
  </w:num>
  <w:num w:numId="2" w16cid:durableId="644821648">
    <w:abstractNumId w:val="2"/>
  </w:num>
  <w:num w:numId="3" w16cid:durableId="22026899">
    <w:abstractNumId w:val="0"/>
  </w:num>
  <w:num w:numId="4" w16cid:durableId="725684489">
    <w:abstractNumId w:val="5"/>
  </w:num>
  <w:num w:numId="5" w16cid:durableId="1039166660">
    <w:abstractNumId w:val="1"/>
  </w:num>
  <w:num w:numId="6" w16cid:durableId="5499261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jUxMLS0NDQ3sTRU0lEKTi0uzszPAykwrAUAL/ABtCwAAAA="/>
  </w:docVars>
  <w:rsids>
    <w:rsidRoot w:val="00B80866"/>
    <w:rsid w:val="00005482"/>
    <w:rsid w:val="00007A98"/>
    <w:rsid w:val="00011C87"/>
    <w:rsid w:val="00013C5A"/>
    <w:rsid w:val="00013DF0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23B4"/>
    <w:rsid w:val="00106AD3"/>
    <w:rsid w:val="00110C6E"/>
    <w:rsid w:val="00111B8F"/>
    <w:rsid w:val="00112FFB"/>
    <w:rsid w:val="001155E2"/>
    <w:rsid w:val="001169EA"/>
    <w:rsid w:val="001275CD"/>
    <w:rsid w:val="00127F62"/>
    <w:rsid w:val="001406B7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5C9B"/>
    <w:rsid w:val="001865EE"/>
    <w:rsid w:val="001905B3"/>
    <w:rsid w:val="001951A4"/>
    <w:rsid w:val="00195310"/>
    <w:rsid w:val="001966E5"/>
    <w:rsid w:val="001974A9"/>
    <w:rsid w:val="001A09A0"/>
    <w:rsid w:val="001A1010"/>
    <w:rsid w:val="001A493A"/>
    <w:rsid w:val="001B1D1B"/>
    <w:rsid w:val="001B65F2"/>
    <w:rsid w:val="001B6B6B"/>
    <w:rsid w:val="001C1574"/>
    <w:rsid w:val="001C307B"/>
    <w:rsid w:val="001C4660"/>
    <w:rsid w:val="001C485C"/>
    <w:rsid w:val="001D122E"/>
    <w:rsid w:val="001D28E7"/>
    <w:rsid w:val="001E12DE"/>
    <w:rsid w:val="001E2851"/>
    <w:rsid w:val="001E7614"/>
    <w:rsid w:val="001E7DFF"/>
    <w:rsid w:val="001F197F"/>
    <w:rsid w:val="001F59E5"/>
    <w:rsid w:val="00205DF9"/>
    <w:rsid w:val="002138E1"/>
    <w:rsid w:val="00214145"/>
    <w:rsid w:val="00215301"/>
    <w:rsid w:val="00223860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4133"/>
    <w:rsid w:val="002A7AA6"/>
    <w:rsid w:val="002C1902"/>
    <w:rsid w:val="002C27AC"/>
    <w:rsid w:val="002E0EBA"/>
    <w:rsid w:val="002E2153"/>
    <w:rsid w:val="002E27EF"/>
    <w:rsid w:val="002E4F9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00B7"/>
    <w:rsid w:val="00331468"/>
    <w:rsid w:val="00336656"/>
    <w:rsid w:val="00344F90"/>
    <w:rsid w:val="0034777D"/>
    <w:rsid w:val="00351EBF"/>
    <w:rsid w:val="00352ED7"/>
    <w:rsid w:val="0035457C"/>
    <w:rsid w:val="00355BA8"/>
    <w:rsid w:val="0035674F"/>
    <w:rsid w:val="00361982"/>
    <w:rsid w:val="0036393D"/>
    <w:rsid w:val="00365902"/>
    <w:rsid w:val="00372937"/>
    <w:rsid w:val="0037310C"/>
    <w:rsid w:val="0037545F"/>
    <w:rsid w:val="00377F74"/>
    <w:rsid w:val="003822AF"/>
    <w:rsid w:val="00387D35"/>
    <w:rsid w:val="00390D53"/>
    <w:rsid w:val="003A411C"/>
    <w:rsid w:val="003A639B"/>
    <w:rsid w:val="003B4A56"/>
    <w:rsid w:val="003B504F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5F4F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9FE"/>
    <w:rsid w:val="004C6F8E"/>
    <w:rsid w:val="004D2C49"/>
    <w:rsid w:val="004E0997"/>
    <w:rsid w:val="004E0BE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1A69"/>
    <w:rsid w:val="00572628"/>
    <w:rsid w:val="0058077E"/>
    <w:rsid w:val="005829DB"/>
    <w:rsid w:val="00586CF2"/>
    <w:rsid w:val="005912AF"/>
    <w:rsid w:val="005A1C3D"/>
    <w:rsid w:val="005A2745"/>
    <w:rsid w:val="005B0FAB"/>
    <w:rsid w:val="005B19FD"/>
    <w:rsid w:val="005B59FA"/>
    <w:rsid w:val="005C2AEB"/>
    <w:rsid w:val="005C69BC"/>
    <w:rsid w:val="005D2EF8"/>
    <w:rsid w:val="005D5AFD"/>
    <w:rsid w:val="005D5D4D"/>
    <w:rsid w:val="005E27F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0584"/>
    <w:rsid w:val="00624ECB"/>
    <w:rsid w:val="00630767"/>
    <w:rsid w:val="0064151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2344"/>
    <w:rsid w:val="006A3F73"/>
    <w:rsid w:val="006A4E69"/>
    <w:rsid w:val="006B280C"/>
    <w:rsid w:val="006B47E1"/>
    <w:rsid w:val="006C0D62"/>
    <w:rsid w:val="006C13B1"/>
    <w:rsid w:val="006C15EE"/>
    <w:rsid w:val="006D38F2"/>
    <w:rsid w:val="006E3A18"/>
    <w:rsid w:val="006E3F9E"/>
    <w:rsid w:val="006E5892"/>
    <w:rsid w:val="006E7502"/>
    <w:rsid w:val="006F2060"/>
    <w:rsid w:val="006F247B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0F16"/>
    <w:rsid w:val="00764CE5"/>
    <w:rsid w:val="00767373"/>
    <w:rsid w:val="007723C3"/>
    <w:rsid w:val="00781C09"/>
    <w:rsid w:val="0079225A"/>
    <w:rsid w:val="00792FD1"/>
    <w:rsid w:val="007940AE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07BD5"/>
    <w:rsid w:val="00811B70"/>
    <w:rsid w:val="0081202C"/>
    <w:rsid w:val="00817DDF"/>
    <w:rsid w:val="00824B12"/>
    <w:rsid w:val="00834242"/>
    <w:rsid w:val="00835600"/>
    <w:rsid w:val="00840FAA"/>
    <w:rsid w:val="008414B6"/>
    <w:rsid w:val="00841DED"/>
    <w:rsid w:val="008510F6"/>
    <w:rsid w:val="00852F2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0A2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174FE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6CE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DA7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63E17"/>
    <w:rsid w:val="00A70222"/>
    <w:rsid w:val="00A71092"/>
    <w:rsid w:val="00A84BF1"/>
    <w:rsid w:val="00A87956"/>
    <w:rsid w:val="00A96972"/>
    <w:rsid w:val="00AA072C"/>
    <w:rsid w:val="00AA4749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13A6"/>
    <w:rsid w:val="00B24E17"/>
    <w:rsid w:val="00B26D3D"/>
    <w:rsid w:val="00B338FC"/>
    <w:rsid w:val="00B34DCE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03AD"/>
    <w:rsid w:val="00BF15BA"/>
    <w:rsid w:val="00BF4891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45C7"/>
    <w:rsid w:val="00C47B76"/>
    <w:rsid w:val="00C64D4D"/>
    <w:rsid w:val="00C71F05"/>
    <w:rsid w:val="00C730D9"/>
    <w:rsid w:val="00C76FC9"/>
    <w:rsid w:val="00C821CB"/>
    <w:rsid w:val="00C83ED2"/>
    <w:rsid w:val="00C83FBD"/>
    <w:rsid w:val="00C86C5B"/>
    <w:rsid w:val="00C87755"/>
    <w:rsid w:val="00C90FEF"/>
    <w:rsid w:val="00C91501"/>
    <w:rsid w:val="00C91BF3"/>
    <w:rsid w:val="00C93B88"/>
    <w:rsid w:val="00C94816"/>
    <w:rsid w:val="00C9611D"/>
    <w:rsid w:val="00CA564D"/>
    <w:rsid w:val="00CA61E9"/>
    <w:rsid w:val="00CA7544"/>
    <w:rsid w:val="00CB0AFF"/>
    <w:rsid w:val="00CB0C29"/>
    <w:rsid w:val="00CB32AE"/>
    <w:rsid w:val="00CB42BF"/>
    <w:rsid w:val="00CB7966"/>
    <w:rsid w:val="00CD0B02"/>
    <w:rsid w:val="00CD160E"/>
    <w:rsid w:val="00CD2500"/>
    <w:rsid w:val="00CE12A7"/>
    <w:rsid w:val="00CE30D5"/>
    <w:rsid w:val="00CF04D0"/>
    <w:rsid w:val="00CF0741"/>
    <w:rsid w:val="00CF2015"/>
    <w:rsid w:val="00CF264E"/>
    <w:rsid w:val="00CF35C9"/>
    <w:rsid w:val="00CF67B5"/>
    <w:rsid w:val="00D01625"/>
    <w:rsid w:val="00D12E03"/>
    <w:rsid w:val="00D15A0E"/>
    <w:rsid w:val="00D212DB"/>
    <w:rsid w:val="00D22A89"/>
    <w:rsid w:val="00D30D2C"/>
    <w:rsid w:val="00D40B13"/>
    <w:rsid w:val="00D40CF9"/>
    <w:rsid w:val="00D43D95"/>
    <w:rsid w:val="00D44040"/>
    <w:rsid w:val="00D52348"/>
    <w:rsid w:val="00D53BB6"/>
    <w:rsid w:val="00D541E3"/>
    <w:rsid w:val="00D5623F"/>
    <w:rsid w:val="00D57EBA"/>
    <w:rsid w:val="00D64167"/>
    <w:rsid w:val="00D677B1"/>
    <w:rsid w:val="00D77E56"/>
    <w:rsid w:val="00D80CFA"/>
    <w:rsid w:val="00D94D68"/>
    <w:rsid w:val="00D96C14"/>
    <w:rsid w:val="00D97AE2"/>
    <w:rsid w:val="00DA259A"/>
    <w:rsid w:val="00DA483F"/>
    <w:rsid w:val="00DB0AB9"/>
    <w:rsid w:val="00DB2EA4"/>
    <w:rsid w:val="00DB67D7"/>
    <w:rsid w:val="00DC3AD7"/>
    <w:rsid w:val="00DC7025"/>
    <w:rsid w:val="00DD5F3A"/>
    <w:rsid w:val="00DE236F"/>
    <w:rsid w:val="00DE3328"/>
    <w:rsid w:val="00DE6BE4"/>
    <w:rsid w:val="00DE6CFE"/>
    <w:rsid w:val="00DF3A08"/>
    <w:rsid w:val="00DF5FBD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0FAE"/>
    <w:rsid w:val="00E74659"/>
    <w:rsid w:val="00E76CAB"/>
    <w:rsid w:val="00E82282"/>
    <w:rsid w:val="00E828D9"/>
    <w:rsid w:val="00E849D2"/>
    <w:rsid w:val="00E90ACB"/>
    <w:rsid w:val="00E92903"/>
    <w:rsid w:val="00EA20B3"/>
    <w:rsid w:val="00EA2E00"/>
    <w:rsid w:val="00EA6170"/>
    <w:rsid w:val="00EC2156"/>
    <w:rsid w:val="00ED197E"/>
    <w:rsid w:val="00EE2083"/>
    <w:rsid w:val="00EE374F"/>
    <w:rsid w:val="00EF0102"/>
    <w:rsid w:val="00EF1AE4"/>
    <w:rsid w:val="00EF5811"/>
    <w:rsid w:val="00F03118"/>
    <w:rsid w:val="00F10B66"/>
    <w:rsid w:val="00F25F7C"/>
    <w:rsid w:val="00F30125"/>
    <w:rsid w:val="00F30E5E"/>
    <w:rsid w:val="00F30F81"/>
    <w:rsid w:val="00F316B9"/>
    <w:rsid w:val="00F329FF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741A"/>
    <w:rsid w:val="00FC1DB3"/>
    <w:rsid w:val="00FC4790"/>
    <w:rsid w:val="00FC765C"/>
    <w:rsid w:val="00FC7983"/>
    <w:rsid w:val="00FD031D"/>
    <w:rsid w:val="00FD1AD9"/>
    <w:rsid w:val="00FE0DEA"/>
    <w:rsid w:val="00FE2F14"/>
    <w:rsid w:val="00FE2FA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Pa3">
    <w:name w:val="Pa3"/>
    <w:basedOn w:val="Normal"/>
    <w:next w:val="Normal"/>
    <w:uiPriority w:val="99"/>
    <w:rsid w:val="00CA61E9"/>
    <w:pPr>
      <w:autoSpaceDE w:val="0"/>
      <w:autoSpaceDN w:val="0"/>
      <w:adjustRightInd w:val="0"/>
      <w:spacing w:line="241" w:lineRule="atLeast"/>
    </w:pPr>
    <w:rPr>
      <w:rFonts w:ascii="DIN Offc" w:hAnsi="DIN Offc" w:cstheme="minorBidi"/>
    </w:rPr>
  </w:style>
  <w:style w:type="character" w:customStyle="1" w:styleId="A3">
    <w:name w:val="A3"/>
    <w:uiPriority w:val="99"/>
    <w:rsid w:val="00CA61E9"/>
    <w:rPr>
      <w:rFonts w:cs="DIN Offc"/>
      <w:color w:val="FFFFFF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11B8F"/>
    <w:rPr>
      <w:i/>
      <w:iCs/>
    </w:rPr>
  </w:style>
  <w:style w:type="paragraph" w:styleId="Revision">
    <w:name w:val="Revision"/>
    <w:hidden/>
    <w:uiPriority w:val="99"/>
    <w:semiHidden/>
    <w:rsid w:val="00D97AE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Thorburn, Erin</cp:lastModifiedBy>
  <cp:revision>2</cp:revision>
  <dcterms:created xsi:type="dcterms:W3CDTF">2022-06-16T14:43:00Z</dcterms:created>
  <dcterms:modified xsi:type="dcterms:W3CDTF">2022-06-16T14:43:00Z</dcterms:modified>
</cp:coreProperties>
</file>